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3134D" w14:textId="77777777" w:rsidR="00631028" w:rsidRDefault="00631028" w:rsidP="00631028">
      <w:pPr>
        <w:rPr>
          <w:rStyle w:val="Siln"/>
        </w:rPr>
      </w:pPr>
      <w:r>
        <w:rPr>
          <w:rStyle w:val="Siln"/>
        </w:rPr>
        <w:t>Zadání pro žáka</w:t>
      </w:r>
    </w:p>
    <w:p w14:paraId="441A6751" w14:textId="1AC341B1" w:rsidR="0015708C" w:rsidRPr="00A77206" w:rsidRDefault="0015708C" w:rsidP="00A77206">
      <w:pPr>
        <w:pStyle w:val="Odstavecseseznamem"/>
        <w:numPr>
          <w:ilvl w:val="0"/>
          <w:numId w:val="16"/>
        </w:numPr>
        <w:rPr>
          <w:rStyle w:val="Siln"/>
          <w:u w:val="single"/>
        </w:rPr>
      </w:pPr>
      <w:r w:rsidRPr="00A77206">
        <w:rPr>
          <w:rStyle w:val="Siln"/>
          <w:b w:val="0"/>
          <w:bCs w:val="0"/>
        </w:rPr>
        <w:t>S využitím informačních materiálů</w:t>
      </w:r>
      <w:r w:rsidR="00A77206" w:rsidRPr="00A77206">
        <w:rPr>
          <w:rStyle w:val="Siln"/>
          <w:b w:val="0"/>
          <w:bCs w:val="0"/>
        </w:rPr>
        <w:t xml:space="preserve"> vypiš práva dítěte.</w:t>
      </w:r>
    </w:p>
    <w:p w14:paraId="6698B35F" w14:textId="02143142" w:rsidR="00A77206" w:rsidRPr="00A77206" w:rsidRDefault="00A77206" w:rsidP="00A77206">
      <w:r w:rsidRPr="00A77206">
        <w:t xml:space="preserve">Je možné využít </w:t>
      </w:r>
      <w:r w:rsidR="00F64E82">
        <w:t>například</w:t>
      </w:r>
      <w:r w:rsidRPr="00A77206">
        <w:t xml:space="preserve"> tyto materiály: </w:t>
      </w:r>
    </w:p>
    <w:p w14:paraId="18385528" w14:textId="10C7E59F" w:rsidR="00631028" w:rsidRPr="00A77206" w:rsidRDefault="00B10647" w:rsidP="00631028">
      <w:hyperlink r:id="rId5" w:history="1">
        <w:r w:rsidRPr="00A77206">
          <w:rPr>
            <w:rStyle w:val="Hypertextovodkaz"/>
            <w:u w:val="none"/>
          </w:rPr>
          <w:t>https://edu.ceskatelevize.cz/video/10</w:t>
        </w:r>
        <w:r w:rsidRPr="00A77206">
          <w:rPr>
            <w:rStyle w:val="Hypertextovodkaz"/>
            <w:u w:val="none"/>
          </w:rPr>
          <w:t>9</w:t>
        </w:r>
        <w:r w:rsidRPr="00A77206">
          <w:rPr>
            <w:rStyle w:val="Hypertextovodkaz"/>
            <w:u w:val="none"/>
          </w:rPr>
          <w:t>53-umluva-o-pravech-ditete</w:t>
        </w:r>
      </w:hyperlink>
    </w:p>
    <w:p w14:paraId="409CBBBB" w14:textId="5BB25C6F" w:rsidR="00A77206" w:rsidRDefault="00A77206" w:rsidP="00631028">
      <w:hyperlink r:id="rId6" w:history="1">
        <w:r w:rsidRPr="00E068E6">
          <w:rPr>
            <w:rStyle w:val="Hypertextovodkaz"/>
          </w:rPr>
          <w:t>http://www.pravonadetstvi.cz/files/files/mpsv_</w:t>
        </w:r>
        <w:r w:rsidRPr="00E068E6">
          <w:rPr>
            <w:rStyle w:val="Hypertextovodkaz"/>
          </w:rPr>
          <w:t>u</w:t>
        </w:r>
        <w:r w:rsidRPr="00E068E6">
          <w:rPr>
            <w:rStyle w:val="Hypertextovodkaz"/>
          </w:rPr>
          <w:t>mluva_prava_2014-02-28.pdf</w:t>
        </w:r>
      </w:hyperlink>
    </w:p>
    <w:p w14:paraId="70D70DCB" w14:textId="35129D80" w:rsidR="00D87FDC" w:rsidRDefault="00D87FDC" w:rsidP="00D87FDC">
      <w:pPr>
        <w:pStyle w:val="Odstavecseseznamem"/>
        <w:numPr>
          <w:ilvl w:val="0"/>
          <w:numId w:val="16"/>
        </w:numPr>
      </w:pPr>
      <w:r>
        <w:t>Proč je důležité tato práva chránit zákonem?</w:t>
      </w:r>
    </w:p>
    <w:p w14:paraId="16D5F178" w14:textId="77777777" w:rsidR="00F64E82" w:rsidRDefault="00F64E82" w:rsidP="00F64E82">
      <w:pPr>
        <w:pStyle w:val="Odstavecseseznamem"/>
      </w:pPr>
    </w:p>
    <w:p w14:paraId="2968952C" w14:textId="77777777" w:rsidR="00D87FDC" w:rsidRDefault="00D87FDC" w:rsidP="00D87FDC">
      <w:pPr>
        <w:pStyle w:val="Odstavecseseznamem"/>
      </w:pPr>
    </w:p>
    <w:p w14:paraId="44278D63" w14:textId="23296A38" w:rsidR="00631028" w:rsidRDefault="00763A43" w:rsidP="00EB5336">
      <w:pPr>
        <w:pStyle w:val="Odstavecseseznamem"/>
        <w:numPr>
          <w:ilvl w:val="0"/>
          <w:numId w:val="16"/>
        </w:numPr>
      </w:pPr>
      <w:r>
        <w:t>Přiřaď práva, která sis vypsal/a</w:t>
      </w:r>
      <w:r w:rsidR="00A86E88">
        <w:t>,</w:t>
      </w:r>
      <w:r>
        <w:t xml:space="preserve"> </w:t>
      </w:r>
      <w:r w:rsidR="00D87FDC">
        <w:t>k</w:t>
      </w:r>
      <w:r>
        <w:t xml:space="preserve"> situacím. </w:t>
      </w:r>
      <w:r w:rsidR="00D87FDC">
        <w:t>Přiřazuj práva, která byla v dané situaci porušena.</w:t>
      </w:r>
    </w:p>
    <w:p w14:paraId="5D02FB96" w14:textId="77777777" w:rsidR="00F64E82" w:rsidRDefault="00F64E82" w:rsidP="00F64E82">
      <w:pPr>
        <w:pStyle w:val="Odstavecseseznamem"/>
      </w:pPr>
    </w:p>
    <w:p w14:paraId="1925DFAF" w14:textId="77777777" w:rsidR="00F64E82" w:rsidRPr="002667AB" w:rsidRDefault="00F64E82" w:rsidP="00F64E82">
      <w:pPr>
        <w:pStyle w:val="Odstavecseseznamem"/>
      </w:pPr>
    </w:p>
    <w:p w14:paraId="0B9F8909" w14:textId="5B46DF12" w:rsidR="00EB5336" w:rsidRDefault="002667AB" w:rsidP="00F64E82">
      <w:pPr>
        <w:pStyle w:val="Odstavecseseznamem"/>
        <w:numPr>
          <w:ilvl w:val="0"/>
          <w:numId w:val="17"/>
        </w:numPr>
        <w:jc w:val="both"/>
      </w:pPr>
      <w:r w:rsidRPr="00145B9C">
        <w:t xml:space="preserve">Teta si tajně vzala Eričin mobil a prohlížela si, </w:t>
      </w:r>
      <w:r w:rsidR="00145B9C" w:rsidRPr="00145B9C">
        <w:t xml:space="preserve">co si píše s kamarádkami a s rodiči. </w:t>
      </w:r>
    </w:p>
    <w:p w14:paraId="344FA21E" w14:textId="77777777" w:rsidR="00F64E82" w:rsidRDefault="00F64E82" w:rsidP="00F64E82">
      <w:pPr>
        <w:pStyle w:val="Odstavecseseznamem"/>
        <w:jc w:val="both"/>
      </w:pPr>
    </w:p>
    <w:p w14:paraId="754D9576" w14:textId="72FF94C3" w:rsidR="00145B9C" w:rsidRDefault="001E5B55" w:rsidP="00F64E82">
      <w:pPr>
        <w:pStyle w:val="Odstavecseseznamem"/>
        <w:numPr>
          <w:ilvl w:val="0"/>
          <w:numId w:val="17"/>
        </w:numPr>
        <w:jc w:val="both"/>
      </w:pPr>
      <w:r>
        <w:t xml:space="preserve">S Maruškou </w:t>
      </w:r>
      <w:r w:rsidR="00EC6C7E">
        <w:t>utekli</w:t>
      </w:r>
      <w:r>
        <w:t xml:space="preserve"> její rodiče ze země, kde jsou pronásledováni křes</w:t>
      </w:r>
      <w:r w:rsidR="00EC6C7E">
        <w:t xml:space="preserve">ťané, protože se jako </w:t>
      </w:r>
      <w:r w:rsidR="00CA6703">
        <w:t>křesťané</w:t>
      </w:r>
      <w:r w:rsidR="00EC6C7E">
        <w:t xml:space="preserve"> báli o svůj život. </w:t>
      </w:r>
      <w:r w:rsidR="00CA6703">
        <w:t xml:space="preserve">Úřednice ze země, </w:t>
      </w:r>
      <w:r w:rsidR="00EC6C7E">
        <w:t xml:space="preserve">do které utekli, </w:t>
      </w:r>
      <w:r w:rsidR="00CA6703">
        <w:t xml:space="preserve">jim </w:t>
      </w:r>
      <w:r w:rsidR="00EC6C7E">
        <w:t xml:space="preserve">ale </w:t>
      </w:r>
      <w:r w:rsidR="00CA6703">
        <w:t>řekla</w:t>
      </w:r>
      <w:r w:rsidR="00EC6C7E">
        <w:t>, že budou do země, odkud utekli</w:t>
      </w:r>
      <w:r w:rsidR="00CA6703">
        <w:t>,</w:t>
      </w:r>
      <w:r w:rsidR="00EC6C7E">
        <w:t xml:space="preserve"> vráceni. </w:t>
      </w:r>
    </w:p>
    <w:p w14:paraId="1B56D706" w14:textId="77777777" w:rsidR="00F64E82" w:rsidRDefault="00F64E82" w:rsidP="00F64E82">
      <w:pPr>
        <w:pStyle w:val="Odstavecseseznamem"/>
      </w:pPr>
    </w:p>
    <w:p w14:paraId="74FCA51A" w14:textId="77777777" w:rsidR="00F64E82" w:rsidRDefault="00F64E82" w:rsidP="00F64E82">
      <w:pPr>
        <w:pStyle w:val="Odstavecseseznamem"/>
        <w:jc w:val="both"/>
      </w:pPr>
    </w:p>
    <w:p w14:paraId="096BF83D" w14:textId="040D39CE" w:rsidR="002547C2" w:rsidRDefault="002547C2" w:rsidP="00F64E82">
      <w:pPr>
        <w:pStyle w:val="Odstavecseseznamem"/>
        <w:numPr>
          <w:ilvl w:val="0"/>
          <w:numId w:val="17"/>
        </w:numPr>
        <w:jc w:val="both"/>
      </w:pPr>
      <w:r>
        <w:t>Rodiče Igora ne</w:t>
      </w:r>
      <w:r w:rsidR="000F4A1E">
        <w:t>mají důvěru v </w:t>
      </w:r>
      <w:r w:rsidR="00187A48">
        <w:t>lékaře</w:t>
      </w:r>
      <w:r w:rsidR="000F4A1E">
        <w:t xml:space="preserve">. Igor už má týden vysokou horečku a bolí ho břicho. Maminka odmítá navštívit s Igorem lékaře. </w:t>
      </w:r>
    </w:p>
    <w:p w14:paraId="3303FD33" w14:textId="77777777" w:rsidR="00F64E82" w:rsidRDefault="00F64E82" w:rsidP="00F64E82">
      <w:pPr>
        <w:pStyle w:val="Odstavecseseznamem"/>
        <w:jc w:val="both"/>
      </w:pPr>
    </w:p>
    <w:p w14:paraId="341B9851" w14:textId="10FDF6D7" w:rsidR="00717153" w:rsidRPr="00145B9C" w:rsidRDefault="00717153" w:rsidP="00F64E82">
      <w:pPr>
        <w:pStyle w:val="Odstavecseseznamem"/>
        <w:numPr>
          <w:ilvl w:val="0"/>
          <w:numId w:val="17"/>
        </w:numPr>
        <w:jc w:val="both"/>
      </w:pPr>
      <w:r>
        <w:t>Iva nemá čas si hrát. Jakmile přijde ze školy, musí pomáhat rodičům v obchodě. Často usne únavou ve skladu</w:t>
      </w:r>
      <w:r w:rsidR="00187A48">
        <w:t xml:space="preserve">, aniž by se stačila umýt. </w:t>
      </w:r>
    </w:p>
    <w:p w14:paraId="6E0B1716" w14:textId="77777777" w:rsidR="00F64E82" w:rsidRPr="00145B9C" w:rsidRDefault="00F64E82" w:rsidP="00F64E82">
      <w:pPr>
        <w:pStyle w:val="Odstavecseseznamem"/>
        <w:jc w:val="both"/>
      </w:pPr>
    </w:p>
    <w:sectPr w:rsidR="00F64E82" w:rsidRPr="00145B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E3386"/>
    <w:multiLevelType w:val="multilevel"/>
    <w:tmpl w:val="C5FE5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055"/>
    <w:multiLevelType w:val="multilevel"/>
    <w:tmpl w:val="9704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7168"/>
    <w:multiLevelType w:val="hybridMultilevel"/>
    <w:tmpl w:val="A36C13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D0647"/>
    <w:multiLevelType w:val="hybridMultilevel"/>
    <w:tmpl w:val="F9561F1E"/>
    <w:lvl w:ilvl="0" w:tplc="185871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D5A56"/>
    <w:multiLevelType w:val="multilevel"/>
    <w:tmpl w:val="9AF42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A2480"/>
    <w:multiLevelType w:val="multilevel"/>
    <w:tmpl w:val="0BBA5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71CE3"/>
    <w:multiLevelType w:val="multilevel"/>
    <w:tmpl w:val="C08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36BAC"/>
    <w:multiLevelType w:val="multilevel"/>
    <w:tmpl w:val="F15A9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A04DD"/>
    <w:multiLevelType w:val="hybridMultilevel"/>
    <w:tmpl w:val="531CEF96"/>
    <w:lvl w:ilvl="0" w:tplc="D30051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C352133"/>
    <w:multiLevelType w:val="multilevel"/>
    <w:tmpl w:val="93DE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12AFD"/>
    <w:multiLevelType w:val="multilevel"/>
    <w:tmpl w:val="F1C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A118D"/>
    <w:multiLevelType w:val="hybridMultilevel"/>
    <w:tmpl w:val="A7088DF6"/>
    <w:lvl w:ilvl="0" w:tplc="ED965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D3B00"/>
    <w:multiLevelType w:val="multilevel"/>
    <w:tmpl w:val="568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2A31FD"/>
    <w:multiLevelType w:val="multilevel"/>
    <w:tmpl w:val="F942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C24F76"/>
    <w:multiLevelType w:val="multilevel"/>
    <w:tmpl w:val="5948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1D4C99"/>
    <w:multiLevelType w:val="multilevel"/>
    <w:tmpl w:val="80A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550F0"/>
    <w:multiLevelType w:val="multilevel"/>
    <w:tmpl w:val="8064F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0A22D1"/>
    <w:multiLevelType w:val="multilevel"/>
    <w:tmpl w:val="A62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746F9"/>
    <w:multiLevelType w:val="multilevel"/>
    <w:tmpl w:val="E9E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F4C0C"/>
    <w:multiLevelType w:val="multilevel"/>
    <w:tmpl w:val="4958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855CE"/>
    <w:multiLevelType w:val="hybridMultilevel"/>
    <w:tmpl w:val="219256B8"/>
    <w:lvl w:ilvl="0" w:tplc="8334CD20">
      <w:start w:val="1"/>
      <w:numFmt w:val="decimal"/>
      <w:pStyle w:val="kol-zadn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68774D7"/>
    <w:multiLevelType w:val="hybridMultilevel"/>
    <w:tmpl w:val="16B47444"/>
    <w:lvl w:ilvl="0" w:tplc="C4A6C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51E8C"/>
    <w:multiLevelType w:val="hybridMultilevel"/>
    <w:tmpl w:val="0EC62E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061560">
    <w:abstractNumId w:val="16"/>
  </w:num>
  <w:num w:numId="2" w16cid:durableId="466629427">
    <w:abstractNumId w:val="15"/>
  </w:num>
  <w:num w:numId="3" w16cid:durableId="1871720432">
    <w:abstractNumId w:val="1"/>
  </w:num>
  <w:num w:numId="4" w16cid:durableId="1415394482">
    <w:abstractNumId w:val="5"/>
  </w:num>
  <w:num w:numId="5" w16cid:durableId="1587376295">
    <w:abstractNumId w:val="7"/>
  </w:num>
  <w:num w:numId="6" w16cid:durableId="83570647">
    <w:abstractNumId w:val="9"/>
  </w:num>
  <w:num w:numId="7" w16cid:durableId="857160310">
    <w:abstractNumId w:val="13"/>
  </w:num>
  <w:num w:numId="8" w16cid:durableId="2145655640">
    <w:abstractNumId w:val="14"/>
  </w:num>
  <w:num w:numId="9" w16cid:durableId="1862620357">
    <w:abstractNumId w:val="6"/>
  </w:num>
  <w:num w:numId="10" w16cid:durableId="1541823132">
    <w:abstractNumId w:val="12"/>
  </w:num>
  <w:num w:numId="11" w16cid:durableId="373315125">
    <w:abstractNumId w:val="10"/>
  </w:num>
  <w:num w:numId="12" w16cid:durableId="54745727">
    <w:abstractNumId w:val="18"/>
  </w:num>
  <w:num w:numId="13" w16cid:durableId="358820618">
    <w:abstractNumId w:val="20"/>
  </w:num>
  <w:num w:numId="14" w16cid:durableId="1860315144">
    <w:abstractNumId w:val="8"/>
  </w:num>
  <w:num w:numId="15" w16cid:durableId="1685790534">
    <w:abstractNumId w:val="11"/>
  </w:num>
  <w:num w:numId="16" w16cid:durableId="2129809088">
    <w:abstractNumId w:val="21"/>
  </w:num>
  <w:num w:numId="17" w16cid:durableId="1534463480">
    <w:abstractNumId w:val="22"/>
  </w:num>
  <w:num w:numId="18" w16cid:durableId="1399009776">
    <w:abstractNumId w:val="0"/>
  </w:num>
  <w:num w:numId="19" w16cid:durableId="947736178">
    <w:abstractNumId w:val="17"/>
  </w:num>
  <w:num w:numId="20" w16cid:durableId="802424785">
    <w:abstractNumId w:val="4"/>
  </w:num>
  <w:num w:numId="21" w16cid:durableId="1934049861">
    <w:abstractNumId w:val="19"/>
  </w:num>
  <w:num w:numId="22" w16cid:durableId="1222062404">
    <w:abstractNumId w:val="3"/>
  </w:num>
  <w:num w:numId="23" w16cid:durableId="1931037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NTQ3NzQ0MzSyMDFX0lEKTi0uzszPAykwrAUAfirlVSwAAAA="/>
  </w:docVars>
  <w:rsids>
    <w:rsidRoot w:val="00631028"/>
    <w:rsid w:val="0001004F"/>
    <w:rsid w:val="00010876"/>
    <w:rsid w:val="00017997"/>
    <w:rsid w:val="00052E21"/>
    <w:rsid w:val="000671BB"/>
    <w:rsid w:val="00074E8F"/>
    <w:rsid w:val="000F4A1E"/>
    <w:rsid w:val="000F677B"/>
    <w:rsid w:val="001235BF"/>
    <w:rsid w:val="001236AB"/>
    <w:rsid w:val="00145B9C"/>
    <w:rsid w:val="0015708C"/>
    <w:rsid w:val="001825D7"/>
    <w:rsid w:val="00183209"/>
    <w:rsid w:val="00184F08"/>
    <w:rsid w:val="00187A48"/>
    <w:rsid w:val="00197C53"/>
    <w:rsid w:val="001A6683"/>
    <w:rsid w:val="001A7B86"/>
    <w:rsid w:val="001C09E9"/>
    <w:rsid w:val="001C4EF0"/>
    <w:rsid w:val="001E5B55"/>
    <w:rsid w:val="001F2585"/>
    <w:rsid w:val="002134C0"/>
    <w:rsid w:val="00227404"/>
    <w:rsid w:val="00240546"/>
    <w:rsid w:val="00241D87"/>
    <w:rsid w:val="002547C2"/>
    <w:rsid w:val="00257B8E"/>
    <w:rsid w:val="00257C73"/>
    <w:rsid w:val="002667AB"/>
    <w:rsid w:val="002777EF"/>
    <w:rsid w:val="00280106"/>
    <w:rsid w:val="002900C6"/>
    <w:rsid w:val="00295BC4"/>
    <w:rsid w:val="002B63E7"/>
    <w:rsid w:val="002C35D8"/>
    <w:rsid w:val="002E0123"/>
    <w:rsid w:val="002E7C60"/>
    <w:rsid w:val="002F7C0F"/>
    <w:rsid w:val="00324F2F"/>
    <w:rsid w:val="003309AE"/>
    <w:rsid w:val="0035313F"/>
    <w:rsid w:val="003665B7"/>
    <w:rsid w:val="003920D4"/>
    <w:rsid w:val="0039375F"/>
    <w:rsid w:val="003A1FD1"/>
    <w:rsid w:val="003D07B8"/>
    <w:rsid w:val="003E1F84"/>
    <w:rsid w:val="00400AC9"/>
    <w:rsid w:val="004032DE"/>
    <w:rsid w:val="00412118"/>
    <w:rsid w:val="00415B9F"/>
    <w:rsid w:val="00436A6F"/>
    <w:rsid w:val="00450779"/>
    <w:rsid w:val="00453C07"/>
    <w:rsid w:val="0045729A"/>
    <w:rsid w:val="00471210"/>
    <w:rsid w:val="00471A1F"/>
    <w:rsid w:val="00471E14"/>
    <w:rsid w:val="004A6081"/>
    <w:rsid w:val="004B69DC"/>
    <w:rsid w:val="004B6BE6"/>
    <w:rsid w:val="004D1FCD"/>
    <w:rsid w:val="0053418A"/>
    <w:rsid w:val="00544AAC"/>
    <w:rsid w:val="00554316"/>
    <w:rsid w:val="00555AF7"/>
    <w:rsid w:val="00585EC2"/>
    <w:rsid w:val="00586320"/>
    <w:rsid w:val="0059096A"/>
    <w:rsid w:val="00590E9D"/>
    <w:rsid w:val="00597FEC"/>
    <w:rsid w:val="0060352D"/>
    <w:rsid w:val="00631028"/>
    <w:rsid w:val="00647CFC"/>
    <w:rsid w:val="0065283C"/>
    <w:rsid w:val="006C4035"/>
    <w:rsid w:val="006E714A"/>
    <w:rsid w:val="006F185C"/>
    <w:rsid w:val="00717153"/>
    <w:rsid w:val="007201F5"/>
    <w:rsid w:val="007328DF"/>
    <w:rsid w:val="00744C5C"/>
    <w:rsid w:val="00763A43"/>
    <w:rsid w:val="007C23FF"/>
    <w:rsid w:val="0082038A"/>
    <w:rsid w:val="00843854"/>
    <w:rsid w:val="00852275"/>
    <w:rsid w:val="00873123"/>
    <w:rsid w:val="00874C64"/>
    <w:rsid w:val="00882376"/>
    <w:rsid w:val="008D2BA3"/>
    <w:rsid w:val="008D670E"/>
    <w:rsid w:val="00902CA9"/>
    <w:rsid w:val="00904484"/>
    <w:rsid w:val="009074D4"/>
    <w:rsid w:val="0093025F"/>
    <w:rsid w:val="009415C6"/>
    <w:rsid w:val="00945444"/>
    <w:rsid w:val="00973CC9"/>
    <w:rsid w:val="00976D0E"/>
    <w:rsid w:val="00984CA4"/>
    <w:rsid w:val="0099156D"/>
    <w:rsid w:val="00997B65"/>
    <w:rsid w:val="009C6B42"/>
    <w:rsid w:val="009E3175"/>
    <w:rsid w:val="00A03326"/>
    <w:rsid w:val="00A1075C"/>
    <w:rsid w:val="00A77206"/>
    <w:rsid w:val="00A86E88"/>
    <w:rsid w:val="00A95E2C"/>
    <w:rsid w:val="00AB05E7"/>
    <w:rsid w:val="00B021A3"/>
    <w:rsid w:val="00B10647"/>
    <w:rsid w:val="00B263E1"/>
    <w:rsid w:val="00B32DD5"/>
    <w:rsid w:val="00BB3F83"/>
    <w:rsid w:val="00BC1CE3"/>
    <w:rsid w:val="00BC5FA7"/>
    <w:rsid w:val="00BD6DEC"/>
    <w:rsid w:val="00BF5E9A"/>
    <w:rsid w:val="00C0423E"/>
    <w:rsid w:val="00C107B1"/>
    <w:rsid w:val="00C548D8"/>
    <w:rsid w:val="00CA6703"/>
    <w:rsid w:val="00D32F89"/>
    <w:rsid w:val="00D43C7A"/>
    <w:rsid w:val="00D658D6"/>
    <w:rsid w:val="00D87FDC"/>
    <w:rsid w:val="00D95987"/>
    <w:rsid w:val="00DA3B30"/>
    <w:rsid w:val="00DA7967"/>
    <w:rsid w:val="00DC1D2F"/>
    <w:rsid w:val="00DE0A44"/>
    <w:rsid w:val="00E02443"/>
    <w:rsid w:val="00E02B37"/>
    <w:rsid w:val="00E057A9"/>
    <w:rsid w:val="00E1560D"/>
    <w:rsid w:val="00E15EFA"/>
    <w:rsid w:val="00E232CE"/>
    <w:rsid w:val="00E47700"/>
    <w:rsid w:val="00E524A8"/>
    <w:rsid w:val="00E53D27"/>
    <w:rsid w:val="00E55D11"/>
    <w:rsid w:val="00E7717A"/>
    <w:rsid w:val="00EB5336"/>
    <w:rsid w:val="00EB6E37"/>
    <w:rsid w:val="00EC6C7E"/>
    <w:rsid w:val="00EE32A2"/>
    <w:rsid w:val="00EF7FCC"/>
    <w:rsid w:val="00F06AF8"/>
    <w:rsid w:val="00F26DD7"/>
    <w:rsid w:val="00F35BD4"/>
    <w:rsid w:val="00F5020D"/>
    <w:rsid w:val="00F64E82"/>
    <w:rsid w:val="00F864D0"/>
    <w:rsid w:val="00FA6137"/>
    <w:rsid w:val="00FA78D3"/>
    <w:rsid w:val="00FB0F66"/>
    <w:rsid w:val="00FE2BD7"/>
    <w:rsid w:val="00FE34AF"/>
    <w:rsid w:val="00FE549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C7432"/>
  <w15:chartTrackingRefBased/>
  <w15:docId w15:val="{30D937F2-1D1B-45FA-8254-17BBE0D00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310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310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3102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310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63102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310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310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310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310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3102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310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3102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31028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631028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31028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31028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31028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31028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310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10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310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310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310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31028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31028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31028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3102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31028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31028"/>
    <w:rPr>
      <w:b/>
      <w:bCs/>
      <w:smallCaps/>
      <w:color w:val="2E74B5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63102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31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631028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C40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403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403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40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4035"/>
    <w:rPr>
      <w:b/>
      <w:bCs/>
      <w:sz w:val="20"/>
      <w:szCs w:val="20"/>
    </w:rPr>
  </w:style>
  <w:style w:type="paragraph" w:customStyle="1" w:styleId="kol-zadn">
    <w:name w:val="Úkol - zadání"/>
    <w:basedOn w:val="Normln"/>
    <w:link w:val="kol-zadnChar"/>
    <w:uiPriority w:val="99"/>
    <w:rsid w:val="002C35D8"/>
    <w:pPr>
      <w:numPr>
        <w:numId w:val="13"/>
      </w:numPr>
      <w:spacing w:line="240" w:lineRule="auto"/>
      <w:ind w:left="1068" w:right="401"/>
    </w:pPr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customStyle="1" w:styleId="kol-zadnChar">
    <w:name w:val="Úkol - zadání Char"/>
    <w:link w:val="kol-zadn"/>
    <w:uiPriority w:val="99"/>
    <w:locked/>
    <w:rsid w:val="002C35D8"/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A0332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F26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F64E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ravonadetstvi.cz/files/files/mpsv_umluva_prava_2014-02-28.pdf" TargetMode="External"/><Relationship Id="rId5" Type="http://schemas.openxmlformats.org/officeDocument/2006/relationships/hyperlink" Target="https://edu.ceskatelevize.cz/video/10953-umluva-o-pravech-dite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4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1:06:00Z</dcterms:created>
  <dcterms:modified xsi:type="dcterms:W3CDTF">2024-12-2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7e445-18fc-4ed6-b0b0-06f23bd13230</vt:lpwstr>
  </property>
</Properties>
</file>